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cales Corporation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0"/>
        <w:gridCol w:w="5656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3 379 772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eve Kennelly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calescorporation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0473ED24" w:rsidR="00661C78" w:rsidRDefault="0061171D">
      <w:r>
        <w:rPr>
          <w:noProof/>
        </w:rPr>
        <w:drawing>
          <wp:inline distT="0" distB="0" distL="0" distR="0" wp14:anchorId="29BB0D52" wp14:editId="6B3FAA44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1171D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</Words>
  <Characters>201</Characters>
  <Application>Microsoft Office Word</Application>
  <DocSecurity>0</DocSecurity>
  <Lines>1</Lines>
  <Paragraphs>1</Paragraphs>
  <ScaleCrop>false</ScaleCrop>
  <Company/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2:00Z</dcterms:modified>
</cp:coreProperties>
</file>